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แบ่งพิมพ์)</w:t>
      </w:r>
      <w:r>
        <w:t xml:space="preserve"> </w:t>
      </w:r>
      <w:r>
        <w:t xml:space="preserve">สัมมนาโครงการสมาชิกวุฒิสภ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นั่งแล้วก็มีที่ลงคะแนนแล้วก็ห้องสุริยัน รัฐสภาจันทรากับห้องสุริยันแล้ว ห้องสุริยันจะใหญ่กว่าโทนสีของโดมจะเปรียบเสมือนท้องฟ้าจะออกมาเป็นสีนวลออกฟ้า ๆ และมีดาวด้วยนะคะ สะท้อนลักษณะมีดาวกระพริบสะท้อนลักษณะของแสงจันทร์ลักษณะของวุฒิสภาซึ่งเป็นสภาของผู้ทรงคุณวุฒิผ่านประสบการณ์มามากว่า จะมีความสงบเย็น สมเป็นสภาสูงของประเทศถ้าท่านมีโอกาสที่จะเข้าไปในห้องสุริยัน โทนสีก็จะเป็นอีกโทนหนึ่งจะออกมาเป็นสีที่เหลือ สะท้อนเป็นแบบเป็นแสงอาทิตย์ก็จะสะท้อนของสภาผู้แทนราษฎรโดยทั่วไปทั้งวัย ทั้งความใกล้ชิดกับประชาชนจะแตกต่างกันกับทางวุฒิสภาจริง ๆ แล้วในห้องสุริยันจะเป็นห้องประชุมรัฐสภา ซึ่งวันพรุ่งนี้เราก็ประชุมวันที่ 9 วันที่ 10 วันพฤหัสบดี วันศุกร์วันประชุมร่วมกันของรัฐสภา ก็จะเป็นวาระสำคัญทีเดียวก็เป็นวาระที่จะพิจารณาร่างพระราชบัญญัติตำรวจแห่งชาติเกี่ยวกับการปฏิรูปตำรวจทำกันมาเกือบจะ 5 ปี ร่างพระราชบัญญัติประกอบรัฐธรรมนูญอยู่ในคิวถัดไปนับว่าเป็นกฎหมายสำคัญมาก แล้วก็ประชาชนทั่วไปก็ติดตามอยู่ พรุ่งนี้คงจะมีการพิจารณาเรื่องนี้กันที่ห้องประชุมสุริยัน ถือว่าเรามาเกริ่นนำก่อนพูดอะไรที่เป็นทางการจะไม่สอดคล้องกับบรรยากาศสักเท่าไรปกติเราใช้ในการอภิปรายภาคประชาชน ซึ่งเป็นพันธมิตรของเรา ท่านคำนูณจะบอกสักหน่อยไหมว่าบนบัลลังก์เราใช้ทำอะไรบ้าง พี่น้องประชาชนที่เคารพ ปกติในห้องประชุมของวุฒิสภาก็ดี สภาผู้แทนราษฎรก็ดี จะมีลักษณะนี้พระบาทสมเด็จพระเจ้าอยู่หัว แล้วก็ถัดมาที่เป็นบัลลังก์ที่สูงที่สุดจะเป็นที่นั่งของผู้เป็นประธานคือประธานสภา รองประธานสภา คนที่หนึ่ง และรองประธานสภาคนที่ 2 แต่วันนี้เนื่องจากว่าเราใช้ห้องประชุมสภาสำหรับจัดกิจกรรมที่ไม่ใช่การประชุมสภาตามปกติ โดยประเพณีปฏิบัติเราจึงลดระดับให้ท่านประธานและรองประธานทั้ง 2 ท่าน ลงมานั่งในบัลลังก์อีกครั้งหนึ่ง ซึ่งโดยปกติตรงนี้จะเป็นที่นั่งของเลขาธิการสภา ผู้ช่วยเลขาธิการสภา อันนี้เป็นฝ่ายเลขาฯ เป็นผู้จัดประชุมวุฒิสภา และเราประชุมวันไหนกันบ้างถ้าเราประชุมวุฒิสภาจะวันจันทร์ วันอังคาร ประชุมสภาผู้แทนราษฎร วันพุธ วันพฤหัสบดีโดยปกติ หรืออาจจะมีวันศุกร์ บัลลังก์ปีกขวาของประธานปกติจะเป็นที่นั่งของคณะรัฐมนตรี โดยนายกรัฐมนตรีมักจะนั่งตรง มุมที่ติดกับติดกับบัลลังก์ประธานสภา ส่วนบัลลังก์ 2 แถวทางซ้ายจะเป็นที่นั่งของคณะกรรมาธิการ คณะกรรมาธฺการคือตัวแทนของสมาชิกที่ไปทำหน้าที่พิจารณาร่างกฎหมายหรือศึกษาปัญหาโดยเฉพาะ สำหรับผู้ที่นั่งแทนที่ในวันนี้ทั้ง 2 บัลลังก์บัลลังก์ปีกขวา ปีกซ้าย ล้วนเป็นประธานกรรมาธิการของวุฒิสภา หรือผู้แทนของประธานกรรมาธิการของวุฒิสภานะครับ ที่จะขึ้นไปนั่งบนนั้นพวกเราคงจะได้รู้คร่าว ๆ แล้วว่าห้องประชุมจันทราเราทำอะไรบ้าง เราประชุม 2 วัน ประชุมวันจันทร์และวันอังคารศุกร์เราก็ไม่ได้หยุด เราประชุมทางคณะกรรมาธิการและเรามีการประชุมคณะกรรมการต่าง ๆ เช่น คณะกรรมการ สว.พบประชาชน และคณะกรรมการวิชาการ คณะกรรมการเรื่องเกี่ยวกับความปลอดภัยทางถนนและอีกหลายคณะกรรมการและอนุกรรมาธิการห้องประชุมของสภาจะมีความแตกต่างจากห้องประชุมโดยทั่วไป และถ้าเผื่อว่าเกิดปัญหาที่ไม่สามารถประชุมที่สภาได้ การจะหาที่ประชุมแทนค่อนข้างยากเพราะอะไรทราบหรือไม่ครับ ก็เพราะว่าจะต้องมีไมาโครโฟนจะต้องพร้อมที่จะอภิปรายแต่ว่าการอภิปรายในยุคสมัยปัจจุบันมีเทคโนโลยีสูงท่านก็ไม่สามารถจะเลื่อนไมรที่หน้าท่านมาและท่านจะต้องมีบัตรนี้ มีบัตรที่สำหรับเสียบ ถ้าท่านดูการถ่ายทอดสดเป็นประจำท่านประธานเรียกว่าขอเชิญท่านสมาชิก และกดปุ่มแสดงตนบัตรประจำตัวของท่าน ซึ่งเป็นสมบัติอันล้ำค่า ที่ลืมไม่ได้ กลับบ้านท่านประธานหรือรองประธานจะต้องกดไมร กดลงคะแนน ผมจะมีบัตรอันนี้ติดตัวไว้เสมอยกเว้นท่านสมาชิกท่านใดท่านก็จะต้องลุกขึ้นแสดงตัว เกิดวันนั้นมีการแสดงตัวเราเลยไม่ค่อยอยากลืมแล้วก็ประชุมลับล่ะคะ ท่านคำนูณใช้บัตรได้ครับ จะไม่มีการเปิดเผยบันทึก เราใช้เป็นบัตรใส่ซองลงคะแนนและเก็บไป จะมีเจ้าหน้าที่เก็บไปเวลาเรามีการประชุมสำคัญ วันนี้วุฒิสภาได้มีการถ่ายทอดสดผ่าน facebook liveของวุฒิสภาแล้วก็ยังมีช่องทางจัดให้สำหรับคนพิการด้วย คนพิการทางสายตามและคนพิการทางการได้ยิน ซึ่งเรามีอยู่แล้ว และนอกจากนั้นเรายังมีเทคโนโลยีที่สะดวกและทันสมัย โดยจะมีการบริการคำบรรยายแทนเสียงบรรยายแทนเสียง จะเป็นตัวอักษรวิ่งหรือตัวอักษรสัญลักษณ์ภาพจะสามารถที่จะพิมพ์แล้วขึ้นได้เลย เพราะฉะนั้น ก็จะสามารถที่จะรับชมรับฟังไปพร้อมกับพวกเราในห้องประชุมนี้โดยเรียลไทม์ นอกจากนี้บรรยายภาพด้วย เป็น audio descriptionซึ่งเป็นเทคโนโลยีสมัยใหม่ซึ่งอันนี้เราได้มีการสนับสนุนจากสถาบันคนตาบอดเพื่อการวิจัยและพัฒนาประเทศไทย ซึ่งจะเป็นช่องทางที่ทันสมัยทั้ง 3 เรื่อง อันนี้ได้รับการประสานงานที่ดียิ่งจากท่านสว. มณเฑียร บุญตัน ท่าน สว. มณเฑียร บุญตัน ได้รับการยกย่องว่าเป็นคนดีศรีสภา และท่านต่อสู้เพื่อผู้มีความบกพร่องทางร่างกายมาโดยตลอด ท่านทำเรื่องนี้โดยติดตามแล้วก็ตรวจสอบ แล้วก็มีการนำเสนอเทคโนโลยีใหม่ ๆ ด้วยความสนใจส่วนตัวของท่านด้วยอันนี้เป็นประโยชน์มากและเป็นประโยชน์กับพวกเราทางด้านคนพิการทางสายตาและการได้ยิน นอกจากท่านผู้มีเกียรติทั้งหลายแล้ว มีสมาชิกวุฒิสภาทยอยกันเข้ามานอกจากประธานกรรมาธิการ และตัวแทนกรรมาธิการแล้วจะมีผู้แทนวุฒิสภาขอแนะนำท่านเป็นตัวอย่าง ท่านอย่านึกว่าเราจะมีการแข่งฟุตบอลในวันนี้ผลชีวิน โคชหรั่ง ท่านก็เป็นสมาชิกวุฒิสภาแบบเราด้วยนะคะ และในขณะที่ท่านผู้มีเกียรติพอยังว่างอยู่จะขอความกรุณาว่า งานวันนี้ไม่ใช่งานสื่อสารอย่างเดียว เราเหลียวหลังแลหน้าเรายังมเราเหลียวหลังแลหน้า เราจะแลหน้า เหลืออีก ๒ ปี เพราะฉะนั้น หนึ่งในเสียงสะท้อนนอกจากห้องสัมมนาย่อยแล้ว เรายังมีแบบสอบถาม ขอให้ท่านกรุณาตอบแบบสอบถามการสัมมนาในวันนี้ส่วนหนึ่งเรกแจกไว้ในห้องสัมมนา ๑๔ ห้องที่ท่านได้สัมมนาเมื่อช่วงเช้า เดี๋ยวอีกสักครู่จะมีเจ้าหน้าที่นำแบบประเมินกิจกรรมสัมมนาในวันนี้ไปแจกท่านหรือท่านอาจจะประเมินผ่านคิวอาร์โค้ดก็ได้ รบกวนท่านด้วยดูว่าการสัมมนาในวันนี้มีอะไรที่จะต้องพิเศษในการที่จะต้องปรับปรุงบ้าง สนทนาธรรมกันก่อนพิธีจะเริ่ม ผมเองกับท่านเรณูไม่ได้ทำหน้าที่นี้เป็นประจำ ปกติจะถนัดแต่การอภิปรายในเรื่องราวต่างๆ แต่ว่านานทีปีหนที่ท่านจะมีโอกาสเข้ามานั่งในห้องประชุมสภา ผมยืนยันว่านานทีปีหนจริง ๆ อยากจะแนะนำว่าในที่นี้มีอะไร ท่านผู้มีเกียรติจะเห็นทุกที่นั่ง สมาชิกวุฒิสภาจะนั่งประจำที่ลำดับตามหมายเลข แต่สามารถที่จะขยับย้ายได้ เรารันหมายเลขตามตัวอักษรเพื่อที่จะให้นั่งประจำ เพื่อให้ท่านประธานที่นั่งข้างบนหรือเจ้าหน้าที่จะได้รู้ว่าเวลาท่านอยู่ตรงไหน ท่านคือใครเพราะฉะนั้น ของท่านคำนูณน่าจะอยู่แถว 2 แถวหน้าครับตรงกลางนะคะ เพราะท่านลำดัตัวอักษรอยู่ลำดับแรก ๆ สำหรับท่านจะเห็นว่านอกจากมีเคาน์เตอร์ ไมค์โครโฟนมีช่องเสียบบัตร ช่องกดปุ่มลงคะแนนแล้ว เรายังมีลิ้นชักอยู่ตรงหน้าขอวสมาชิกวุฒิสภาทุกท่านที่นั่งท่านสงสัยหรือไม่ครับคืออะไรก็ลองเปิดดูก็ได้ลิ้นชักข้างหน้าท่าน จะมีหน้งสือประจำอยู่อย่างน้อย 2 เล่ม 1. คือ รัฐธรรมนูญแห่งราชอาณาจักรไทย พ.ศ. ๒๕๖๐และพิเศษหน่อยจะมีแผ่นแทรกมาก็จะเป็นรัฐธรรมนูญแห่งราชอาณาจักรไทย ฉบับแก้ไขเพิ่มเติมเปลี่ยนระบบการเลือกตั้ง อันนี้เป็นคู่มือประจำของสมาชิกวุฒิสภา ท่านเปิดดูได้นะคะ แต่อย่านำกลับบ้านเราต้องใช้ในการประชุม และอีกเล่มก็จะเป็นกฎหมายข้อบังคับต่าง ๆ การประชุมวุฒิสภา ข้อบังคับการประชุมสภาผู้แทนราษฎร ข้อบังคับการประชุมร่วมกันของรัฐสภาและอื่น ๆ อันนี้เป็นเอกสารประจำที่จะอยู่ในที่นั่งของท่าน ในลิ้นชักข้างหน้า เขาก็จะเขียนว่าใช้ในห้องประชุมเท่านั้น หมายความว่าอย่าเอากลับบ้าน เราเอากลับไม่ได้เมื่อเช้าท่านคำนูณเดินไปด้านหลังห้องประชุมไหมคะ มีโอท็อปด้วย เชิญชวนท่านที่เมื่อเช้าไปเข้าห้องสัมนนา ๑๔ ห้องยังไม่ได้ชมสินค้าโอทอป เพื่อช่วยเศรษฐกิจฐานรากของชุมชนที่อยู่ในตำบลและหมู่บ้านเรามีชุมชนผลิตภัณฑ์โอทอปทั้งของกินของใช้ และสิ่งของต่าง ๆ สำหรับทุกท่าน ไปช่วยเศรษฐกิจฐานรากของชุมชนอยู่ด้านตรงข้าม เดินไปอีกข้างของที่ประชุมออกไปท่านจะสามารถเดินชมสินค้าโอทอปของชุมชนของพวกเราได้ ก็เชิญชวนท่านด้วย มีฝากย้ำเตือนมาแบบประเมินกิจกรรมเหลียวหลังแลหน้า เพื่อประชาชนนั้นท่านกรุณาประเมินให้เราด้วยและท่านสามารถประเมินผ่านทางด้านเอกสารหรือคิวอาร์โค้ดได้ด้วยค่ะ ครับ ท่านผู้มีเกียรติ ท่านเรณูครับ หน้าที่ของพิธีกรบนนี้ไม่ใช่หน้าที่ที่จะชวนคุยกันไปเรื่อย แต่เราต้องทำหน้าที่รักษาเวลาเพื่อที่จะเข้าสู่พิธีการได้เพราะผมเชื่อว่ามีพิธีการสำคัญอีกหลายขั้นตอน เพราะฉะนั้นผมขอเวลาทุกท่านอีกไม่เกิน ๓ นาทีท่านจะถ่ายรูป ท่านจะพูดคุยอะไรกัน ขอเวลาไม่เกิน 3 นาที และจากนี้ผมจะเริ่มเข้าสู่พิธีการที่เป็นจริง เพราะฉะน้นต้องขอความกรุณาท่าน ถ้าขณะนี้ท่านสามารถที่จะพูดคุยทักทายกันแล้วก็สามารถถ่ายรูป ณ ห้องจันทราแห่งนี้อย่างนี้ได้ แต่ขอว่าอีกสักครู่ขอท่านประจำที่นั่งของท่านด้วยเพราะถึงเวลาที่ประธานวุฒิสภาและเท่านรองประธานวุฒิสภา คนที่หนึ่ง และคนที่สองณ ที่ประชุมแห่งนี้แล้วขอความกรุณาอีกสัก ไม่เกิน 2 นาที ขอความกรุณาท่านนั่งประจำที่แล้วลดการใช้เสียง พวกผมเวลาประชุมวุฒิสภาก็ต้องโดนดุแบบนี้เพราะว่าท่านที่เคารพครับเนื่องจากห้องประชุมมีลักษณะเป็นรูปโดม บางครั้งท่านที่อยู่ข้างหลัง เวลาท่านพูดคุยอะไรกัน เสียงจะสะท้อนได้ยินมาถึงข้างหน้า ท่านคำนูณเรายังไม่ได้กราบสวัสดีทักทายผู้นำศาสนาที่อยู่ทางด้านขวาเรา ขอต้อนรับท่านผู้นำศาสนา ท่านด้วย กราบนมัสการพระคุณเจ้า และกราบผู้นำศาสนาทุกท่าน ถือเป็นเกียรติอยา่งยิ่งแก่ห้องประชุมวุฒิสภา เป็นเกียรติอย่างยิ่งกับกับวุฒิสภาที่ในงานสำคัญที่สมาชิกวุฒิสภาทั้งมวลจัดในวันนี้ เหลียวหลังแลหน้าวุฒิสภาเพื่อประชาชน กลั่นกรอง ตรวจสอบ ปฏิรูป เพื่อท่่จะทำให้เวลาที่พวกเราเหลืออยู่ตามรัฐธรรมนูญอีกไม่เกิน ๒ ปี เป็นเวลาอันทรงคุณค่าต่อประเทศชาติ และต่อประชาชนอย่างสูงที่สุด ผมจะขออนุญาติเข้าสู่งานอยากจะขอความกรุณาความกรุณาทุกท่านว่าท่านช่วยกรุณาลดเสียงลงนิดหนึ่งนะครับ ขอความกรุณาครับ ไม่เช่นนั้นงานจะเริ่มล่าช้าไปกว่านี้ซึ่งล้วนแล้วแต่มีสาระสำคัญที่รออยู่ที่รออยู่และพวกเราก็รอที่จะฟังตัวแทนของท่านที่ได้สัมมนากันเมื่อเช้านี้มารายงาน หลังจากเสร็จพิธีแล้วท่านยังใช้เวลาที่จะใช้เวลาถ่ายรูปในห้องนี้ได้อีกตามสมควร ของเราทั้งสองที่ตื่นเต้นมากข้างหลังขอความกรุณาด้วยเพราะไม่เช่นนั้นจะงงกันไปหมด ท่านเรณูครับ ท่านประธานคณะกรรมาธิการทุกท่านครับทุกท่านวันนี้วันที่ ๘ มิถุนายน ๒๕๖๕ ครบรอบ 3 ปีเต็ม นะครับ ของการเป็นสมาชิกวุฒิสภาของพวกเรา ทั้งนี้ได้มีพระบรมราชโองการแต่งตั้งโปรดเกล้าแต่งตั้งสมาชิกวุฒิสภา ชุดที่ ๑๒ เมื่อวันที่ ๑๑ พฤษภาคม ๒๕๖๒ และพวกเราได้เข้ามานั่งในที่นั่งที่ท่านผู้มีเกียรตินั่งอยู่ขณะนี้ เรายังไม่ได้นั่งในที่นี้เพราะว่ายังไม่เสร็จเราอยู่ที่อาคารทีโอทีอยู่ช่วงหนึ่งก่อนที่สภาที่เกียกกายจะสามารถใช้งานได้ เราได้ประชุมนัดแรกเมื่อวันที่ 24 พฤษภาคม 2562 เพื่อปฏิญาณตนตามมาตรา ๑๑๕115 ของรัฐธรรมนูญ 2560 ก่อนที่สมาชิกวุฒิสภาทุกคนจะปฏิบัติงาน ก่อนที่สมาชิกสภาผู้แทนราษฎรจะเริ่มปฏิบัติงานจะต้องกล่าวปฏิญาณตนเบื้องหน้าพระบรมฉายาลักษณ์ด้วยข้อความดังต่อไปนี้ครับ ข้าพเจ้าขอปฏิญาณว่า ข้าพเจ้าจะปฏิบัติหน้าที่ด้วยความซื่อสัตย์สุจริต เพื่อประโยชน์ของประเทศชาติและประชาชน ทั้งจะรักษาไว้และปฏิบัติตามซึ่งรัฐธรรนูญแห่งราชอาณาจักรไทยทุกประการอันนี้ก็เป็นสัตย์ปฏิญาณที่พวกเราได้กล่าวไว้เมื่อ ๓ ปีที่แล้ว เราผ่านการทำงานมา 3 ปี ท่ามกลางวิกฤติของประเทศที่ไม่เคยเกิดขึ้นมาก่อนในอดีต และเราจะต้องเดินหน้าต่อไปอีก ๒ ปี ซึ่งก็คงจะต้องเผชิญกับวิกฤติที่ประเทศไม่เคยเกิดขึ้นมาก่อนด้วยกัน เราจึงจัดงานสรุปบทเรียน และขอรับฟังเสียงของพี่น้องประชาชน ประกอบการตัดสินใจก้าวเดินต่อไปในอีก ๒ ปีครับ เราจะเดินเคียงคู่กับท่านไปวุฒิสภาจะเคียงคู่กับประชาชน เดินหน้าไปอีก ๒ ปี เราทำอะไร เดี๋ยววันนี้เราจะมีบทสรุปตอนช่วงบ่ายวันนี้บัดนี้ก็ใกล้ถึงเวลาที่จะต้องนำชมในรายการของดนตรีกวีศิลป์แล้วเพราะฉะนั้นขอความกรุณาทุกท่านเข้าประจำที่ท่านได้ยินเสียงออดนี้ เป็นเสียงที่พวกเราได้ยินเป็นประจำเวลาเริ่มเปิดประชุม ถ้าได้ยินเสียงออกนี้ก็หมายถึงว่าทุกท่านต้องเงียบ แล้วก็นั่งประจำที่ก็จะเป็นการชมดนตรีกวีศิลป์ โดย ท่านอาจารย์เนาวรัตน์ พงษ์ไพบูลย์ อาจารย์ธนิต ศรีกลิ่นดี ก่อนที่จะพบกับท่านคำนูณเชิดชูเกียรติประวัติท่านสักนิดดีหรือไม่ว่าท่านอาจารย์เนาวรัตน์ แนะนำให้ทางพวกเราที่อยู่ในที่ประชุมแห่งนี้ผมเชื่อว่าพวกเราทุกคนรู้จักท่านอาจารย์เนาวรัตน์ พงษ์ไพบูลย์ ดี ในนามกวีรัตนโกสินทร์ปัจจุบันท่านเป็นสมาชิกวุฒิสภา ท่านสำเร็จปริญญาตรีนิติศาสตร์บัณฑิต มหาวิทยาลัยเริ่มต้นท่านเคยเป็นอาจารย์สอนวิชาการประพันธ์อย่างสร้างสรรค์ที่คณะมนุษยศาสตร์และสังคมศาสตร์ มหาวิทยาลัยสงขลานครินทร์ วิทยาเขตปัตตานี ท่านมีผลงานด้านกวีนิพนธ์ที่ยอดเยี่ยม ได้รับรางวัลต่าง ๆมากมาย แล้วท่านเป็นศิลปินแห่งชาติสาขาวรรณศิลป์ ท่านได้รับรางวัลวรรณกรรมสร้างสรรค์แห่งอาเซียนหรือเรียกว่า ซีไรต์ ได้รางว้ลศรีบูรพา รางวัลพระเกี้ยวทองคำรางวัลอัศนีย์พลจันทร์ และรางวัลปริญญาดุษฎฎีบัณฑิตกิตติมศักดิ์ อาทิมหาวิทยาลัยธรรมศาสตร์ มหาวิทยาลัยสงขลานครินทร์มหาวิทยาลัยราชภัฏกาญจนบุรี ส่วนท่านอาจารย์ธนิต ศรีกลิ่นดีนั้น แนะนำโดยสังเขปครับ ขอบคุณมากค่ะ ท่านอาจารย์จบการศึกษาจากวิทยาลัยการอาชีวศึกษาปทุมวันและมหาวิทยาลัยศรีนครินทรวิโรฒประสานมิตรท่านเป็นศิลปินแห่งชาติสาขาศิลปการแสดง สาขาการดนตรี ท่านสอนวิชาดนตรีที่มหาวิทยาลัยศรีนครินทรวิโรฒและวิทยาลัยครูจันทรเกษมในสมัยนั้น ปัจจุบันคือมหาวิทยาลัยราชภัฏจันทรเกษมนอกจากนั้นท่านยังสอนที่คณะศิลปกรรมศาสตร์ของจุฬาลงกรณ์มหาวิทยาลัย โดยท่านสอนเป็นรุ่นแรกเลย และท่านยังได้เข้าร่วมวงเป็นสมาชิกวงคาราบาว มีผลงานที่โดดเด่นมาก แล้วก็เป็นผู้เล่นคีย์บอร์ดและการประสานเสียงแต่สิ่งที่เป็นเอกลักษณ์และความสามารถเฉพาะตัวการเป่าขลุ่ย เดี๋ยวเราจะได้ฟังเสียงขลุ่ยกันนะคะ เพลงที่เป็นที่นิยมอย่างมากมายในหลายอัลบั้มท่านเป็นนักดนตรีที่มีความสามารถและความชำนาญอย่างมาก โดยเฉพาะเครื่องเป่าและขลุ่ยแล้วก็ยังสนใจดนตรีในแนวคลาสสิคแจสจนได้รับรางวัลไลท์ไทม์อวอร์ด จากวิทยาลัยดุริยางคศิลป์ มหาวิทยาลัยมหิดลสำหรับเกียรติประวัติและผลงานที่ยอดเยี่ยมท่านได้รับรางวัลต่าง ๆ อย่างมากมาย อาทิ รางวัลเชิดชูเกียรติเพชรสยาม จากมหาวิทยาลัยราชภัฏจันทรเกษม ทำคุณประโยชน์ให้แก่ชาติจากกองทัพบก รางวัล ท้องฟ้าอัลบั้มช่ีวิต ประจำปี ๒๕๓๖ ท่านเป็นศิษย์เก่า มศว. ดีเด่น และท่านยังประพันธ์เพลงโฆษณายอดเยี่ยมสิงห์โกล์ จากงานแท็คอวอร์ด จากงานด้วยค่ะ เราขอต้อนรับเสียงปรบมือดัง ๆ ต้อนรับท่านอาจารย์เนวรัตน์ พงษ์ไพบูลย์ แล้วก็อาจารย์ธนิส ศรีกลิ่นดี 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ุฒิสภาคือสภาผู้ทรงคุณวุฒิวุฒิสภาสภาผู้ทรงคุณวุฒิ บริสุทธิ์พ้นจากฝักและฝ่าย มีที่มา เหตุและผล ต้นและปลายต้นและปลาย กำหนดหมายไว้ในบทเฉพาะกาล กลั่นกรองบทกฎหมายที่หมายมุ่งเพื่อผดุงความเป็นธรรมอย่างทั่วด้านกลั่นกรองตัวบุคคลบันดลดาลรับผิดชอบการงานตามสมควร ติดตามเสนอแนะและเร่งรัด ปฏิบัติเป็นไปให้ถูกถ้วนนโยบายแห่งรัฐจัดกระบวนประโยชน์สุขหลากล้วนเพื่อมวลประชา ร่วมคำแปรญัตติ ร่วมอภิปราย ร่วมขยายความเห็นเป็นคุณค่าให้สังคมส่วนรวมร่วมพิจารณา ไม่ผูกขาดอัตราจำเพาะตน บรรลุขั้นบรรจบครบ 3 ปี ทุกหน้าที่ที่ทำนำส่งผล ฝ่าวิกฤติยุคสมัยคุมไกกลอันบันดลด้วยยุทธศาสตร์ ยุทธวิธี ยุทธศาสตร์ 6 ด้าน ครรลองธรรม คือธงนำสู่อารยวิถี กำหนดความเป็นหนึ่งอันพึงมี สังคมดีคนดีต้องมีจริง คือทิศ 6 6 ยุทธศาสตร์ 1. ทิศบาทเบื้องฐานมั่นคงยิ่ง 2. อุทิศเบื้องต้นให้ตน๓ คือทิศหน้าวิ่งชิงธงชัย4 คือทิศเบื้องซ้ายเสมอภาค5. ทิศจากเบื้องขวาพาสุขสมัย 6. คือทิศธรรมาธิปไตย โบกธงไทยร่วมพิทักษ์ปักความเป็นไทยเป็นธรรมตอ้งนำทางต้องนำทาง ความเป็นไทยเป็นธรรมต้องนำทาง ลดช่องว่างเหลื่อมล้ำ ลดหยามหมิ่น อดีตปรับรับใช้ใจแผ่นดิน ใจสากล สมาชิกวุฒิสภาก้าวหน้านำ แนวทางธรรมนำสุขในทุกหน พาประชาธิปไตยให้ปวงชน ร่วมบันดลวุฒิสภา ร่วมบันดลด้วยเวทีวุฒิสภา เป็นธรรม เป็นไท อำนาจของประชาชนเป็นใหญ่ของประชาชนเป็นใหญ่ คือประชาธิปไตยที่ถูกต้อง คืออำนาจบริหารตามครรลองการปกครองและอำนาจการจัดการ เพื่อให้เกิดประโยชน์สุขปวงประชา เป้าหมายที่มีค่ามหาศาลเพราะฉะนั้น อำนาจที่บันดาลต้องผสานทั้งการใช้การได้มา ซึ่งจะต้องเที่ยงทิศและเที่ยงธรรมเป้าหมายที่ชี้นำอันล้ำค่า คือประโยชน์เป็นใหญ่ของปวงประชามิใช่ใช้อัตรามาวัดกันประโยชน์ของปวงประชาต้องเป็นใหญ่ที่หมายมั่น ใช่ประชาเป็นใหญ่ให้ดึงดันตะบี้ตะบันพวกมากก็หลากไปอำนาจนี้เป็นของประชาชนอำนาจนี้เป็นของประชาชน บันดาลผลประโยชน์สุขคนส่วนใหญ่ และเป็นไทย ระบอบประชาธิปไตยจึงเป็นจริง อำนาจต้องเป็นธรรมและเป็นไทยระบอบประชาธิปไตยจึงเป็นจริง</w:t>
      </w:r>
    </w:p>
    <w:p>
      <w:pPr>
        <w:pStyle w:val="BodyText"/>
      </w:pPr>
      <w:r>
        <w:t xml:space="preserve">[เสียงดนตรี]เป็นมนุษย์ ก่อนจะเป็นอะไรในโลกนี้ทั้งเลวทรามต่ำดีถึงที่สุด คุณจะต้องรู้จักการเป็นมนุษย์ คุณจะต้องรู้จักการเป็นมนุษย์ไม่ใช่ชุดเครื่องแบบที่สวมใส่ ไม่ใช่ยศตำแหน่งแกร่งจะไกรหากเป็นหัวใจของคุณเอง ใจที่มีมโนธรรมรู้สึกตรึกตรงเผงใจที่ไม่ประมาทไม่ขลาดเกรง ใจที่ไม่วังเวงการเป็นคนเมื่อนั้นคุณเป็นอะไรก็ได้ เป็นอะไรก็ได้ใจที่ไม่วังเวงการเป็นคน เมื่อนั้นคุณเป็นอะไรก็ได้ เป็นผู้น้อย เป็นผู้ใหญ่มโนธรรมสำนึกรู้สึกตน ต้องตั้งต้นให้เป็นคือเป็นมนุษย์ มโนธรรม สำนึก รู้สึกตน ต้องตั้งตนให้เป็นมนุษย์ขอเสียงปรบมือดัง ๆ ให้แก่ท่านอาจารย์ทั้ง 2 ท่าน และท่านอาจารย์ธนิต ศรีกลิ่นดีขอขอบพระคุณมากค่ ะ กราบขอบพระคุณท่านทั้ง 2 มากครับเป็นความยากลำบากอย่างยิ่งของผู้เป็นพิธีการในการที่จะคัดเอาวรรคทองจากบทกวีของท่านอาจารย์เนาวรัตน์พงษ์ไพบูลย์ เพราะว่าทุกเสียงทุกวรรคที่เปล่งออกมาเป็นวรรคทองหมด แต่เพื่อนำเข้าเพื่อนำเข้ากำหนดการต่อไปนี้เป็นการชมวีดิทัศน์ประมวลผลงาน 3 ปีของวุฒสภาประมาณ 3 นาที ผมขอนำบทกลอนของอาจารย์เนาวรัตน์ในท่อนนี้มานำเรื่องครับ บรรลุขั้นบรรจบครบ 3 ปีทุกหน้าที่ที่ทำนำส่งผล ฝ่าวิกฤติยุคสมัยกลไกกลด้วยยุทธศาสตร์ ยุทธวิธี ขอชมวิดีทัศน์ครับเชิญรับชมค่ะราชอาณาจักรไทยในอดีตกำหนดให้ที่กำหนดให้รัฐสภาประกอบด้วยพฤฒภาหรือสภาผู้แทนโดยวุฒิสภาชุดปัจจุบัน2562 โดยเริ่มมีการประชุมวุฒิสภาครั้งแรก เมื่อวันที่ ๒๔ พฤษภาคม 2562การปฏิรูปประเทศเพื่อให้การเมืองการปกครองของไทยมีธรรมาภิบาล มีความสุจริตโปร่งใสความก้าวหน้า และพัฒนาไปอย่างมั่นคง ภายใต้การปกครองในระบอบประชาธิปไตย2560 ได้บัญญัติให้วุมิสภามีหน้าที่และอำนาจสำคัญหลายประการ ทั้งการกลั่นกรองกฎหมายการควบคุมการบริหารราชการแผ่นดิน และการพิจารณาให้ความเห็นชอบใให้วุฒิสภาทำหน้าที่ที่สำคัญ คือ การกำหนดเสนอแนะ และเร่งรัดการปฏิรูปประเทศการจัดทำ และดำเนินการตามยุทธศาสตร์ชาติตลอดระยะเวลา3 ปีที่ผ่านมาแม้ว่าวุฒิสภาจะมีหน้าที่และอำนาจตามรัฐธรรมนูญกำหนด แต่ไม่ว่าวุฒิสภาจะทำอะไรจะถามใจประชาชนก่อน และยึดมั่นในผลประโยชน์ของประเทศชาติและประชาชนเป็นสำคัญและมุ่งปฏิบัติหน้าที่กำลังผ่านกระบวนการสำคัญ ดังนี้กลั่นกรองกับภารกิจด้านการกลั่นกรองกฎหมายตรวจสอบภารกิจด้านการตรวจสอบการเสนอญัตติ ตั้งกระทู้ถาม และการตั้งกรรมาธิการปฏิรูป ภารกิจด้านการติดตาม เสนอแนะ และเร่งรัดการปฏิรูปประเทศ การจัดทำและดำเนินการตามยุทธศาสตร์ชาติ ร่วมมือขับเคลื่อนตั้งแต่ต้นน้ำ กลางน้ำและปลายน้ำและวุฒิสภากับภารกิจด้านอื่น ๆ 3 ปีที่สมาชิกวุฒิสภาได้ปฏิบัติและภารกิจในฐานะสมาชิกวุฒิสภาบทบัญญัติรัฐธรรมนูญและกรอบกฎหมายกับการมีส่วนร่วมของประชาชนในการแสดงความคิดเห็นและเรียนรู้เพื่อนำไปสู่การพิจารณากลั่นกรองกฎหมายการติดตามผลการบังคับใช้กฎหมายและการให้ความช่วยเหลือประชาชนตามกลไกวุฒิสภา โดยนำทักษะความเชี่ยวชาญมาใช้ในการสนับสนุน ประสานงานให้มีการเข้าถึงองค์ความรู้ มีความเข้าใจในความเป็นจริงของสถานการณ์แบบพึ่งตนเองหลักการพื้นฐานปรัชญาเศรษฐกิจพอเพียงเพื่อการพัฒนาอย่างย้่งยืน ส่งผลให้ประชาชนเกิดและประจักษ์ในภาพลักษณ์ของวุฒิสภาว่ามีความเป็นกลางและเป็นที่พึ่งให้กับประชาชน ๒ ปีหลังจากนี้วุฒิสภาจะยังคงมุ่งมั่นปฏิบัติหน้าที่และรับฟังเสียงของประชาชนเพื่อก้าวไปข้่างหน้าให้สภาเป็นของประชาชนต่อไป3 ปี วุฒิสภาเหลียวหลังแลหน้าวุฒิสภาเพื่อประชาชน กลั่นกรอง ตรวจสอบ ปฏิรูป เราทุกคนจะก้าวไปข้างหน้าด้วยกันยึดมั่นในผลประโยชน์ของประเทศชาติและประชาชนเป็นสำคัญขอเสียงปรบมือสักนิดหนึ่งนะคะปรบมือเราได้นำเสนอเรื่องราวของวุฒิสภาและผลการดำเนินงานของวุฒิสภาในรอบ ๓ ปีที่ผ่านมา ในบทบาทของวุฒิสภาในเรื่องของการกลั่นกรอง ตรวจสอบและปฏิรูปนอกจากนั้นวุฒิสภาเรายังจัดทำรวมทั้งการปฏิรูปประเทศในโครงการต่าง ๆ เพื่อประชาชน อย่างเช่น โครงการ สว. พบประชาชนในภาคต่าง ๆ ของประเทศ โครงการจิตอาสาเพื่อประชาชนโครงการป้องกันและลดอุบัติเหตุทางถนนกู้ชีพฉุกเฉินและความปลอดภัยทางถนนโรงพยาบาลสมเด็จพระยุพราช เป็นต้นอันนี้ก็คือเหลียวหลังมาดูว่าผลงานที่ผ่านมาของวุฒิสภาที่เราได้นำมาจัดเป็นนิทรรศการ เดี๋ยวท่านเดินชมได้อยู่หน้าห้องประชุมก็จะมาดูกันว่าวันนี้แลไปข้างหน้านั้นจะเป็นอย่างไร จากนี้ไปจะเป็นช่วงสำคัญยิ่งของการสัมมนาในวันนี้ นะครับ โดยจะขอนำทุกท่านเข้าสู่การปาฐกถาพิเศษเรื่องเหลียวหลังแลหน้า วุฒิสภาเพื่อประชาชนกลั่นกรอง ตรวจสอบ ปฏิรูป โดยองค์ปาฐกก็คือประธานาวุฒิสภาคนปัจจบัน ท่านพรเพชร วิชิตชลชัย ที่ว่าสำคัญที่สุดไม่ใช่เพราะว่าท่านประธานวุฒิสภา แต่เพราะท่านกำลังจะพูดถึงสิ่งที่ไม่เคยพูดมาก่อนและกำลังจะพูดถึงภารกิจที่เหลือของสมาชิกวุฒิสภา ซึ่งอาจจะเป็นภารกิจที่ไม่เคยกระทำมาก่อน ขอกราบเรียนเชิญทา่นประธานพรเพชร วิชิตชลชัย ครับ ขอเสียงปรบมือต้อนรับท่านด้วยค่ะสวัสดีครับ เพื่อนสมาชิกวุฒิสภาสวัสดีครับ พี่น้องประชาชน จากภูมิภาคต่าง ๆ ทั่วประเทศ สวัสดีครับ ท่านผู้แทนจากส่วนราชการที่เคารพสวัสดีครับสื่อมวลชนที่ผมให้ความเคารพนับถือ ก่อนอื่นผมต้องขอขอบคุณเป็นอย่างสูง ที่คณะกรรมการจัดงานสัมมนาได้ให้เกียรติเชิญผมมาปฐกถาในวันนี้ในช่วงระยะเวลาที่ผ่านมาไม่น้อยกว่า 2 ศตวรรษผมเองเคยได้รับหน้าที่ในบทบาทต่าง ๆ ทั้งการเป็นผู้พิพากษามาก่อน เป็นผู้ตรวจการแผ่นดินเป็นประธานสภานิติบัญญัติแห่งชาติและเป็นประธานวุฒิสภาในปัจจุบันแต่ในอีกสถานะหนึ่งผมเองก็คือประชาชนคนหนึ่งของประเทศไทยที่ได้ร่วมสุขกับพวกท่านทั้งหลายผ่านสถานการณ์ที่ดีร้ายและภาวะวิกฤติด้านต่าง ๆ ที่เกิดในประเทศตลอดระยะเวลาหลายปีที่ผ่านมานี้เช่นเดียวกับพี่น้องทั้งหลาย ภาวะวิกฤตที่เกิดขึ้นทั้งในและต่างประเทศทั่วโลก ไม่ว่าจะเป็นความขัดแย้งในสังคมที่เกิดขึ้นจากความเห็นต่างทางการเมือง และที่สำคัญก็คือการแพร่ระบาดของโรคติดต่อไวรัสโคโรนาในรอบ 3 ปีมานี้ ได้ส่งผลกระทบต่อประเทศไทยเป็นอย่างยิ่งทั้งในด้านสุขภาพที่ประชาชนต้องเจ็บป่วยและเสียชีวิตจำนวนมากหน่วยงานของรัฐและบุคลากรทางการแพทย์ต้องเสียสละและทำงานอย่างหนัก ทั้งยังก่อให้เกิดความตื่นกลัวของสังคมโดยรวม ที่ต้องใช้ชีวิตประจำวันในลักษณะที่เรียกว่า new normal ขณะเดียวกันก็ส่งผลกระทบต่อเศรษฐกิจของประเทศอย่างมหาศาลในทุกระดับ มีกิจการจำนวนมากต้องปิดตัวลงในช่วงเวลาดังกล่าว อาทิเช่น การท่องเที่ยว การส่งออกที่เป็นกลไกหลักในการนำรายได้เข้าสู่ประเทศเราท่านครับ ภาวะวิกฤติต่าง ๆ ที่กล่าวมานี้ในส่วนของวุฒิสภา แน่นอนว่านอกเหนือจากการปฏิบัติตามภารกิจหลัก ๓ ประการที่กำหนดไว้ในรัฐธรรมนูญและกฎหมายคือการกลั่นกรอง ตรวจสอบ และปฏิรูป วุฒิสภายังมีความตั้งใจและได้เป็นส่วนหนึ่งในการแก้ไขป้ญหาของประเทศจากการระบาดของโรคระบาดร้ายดังกล่าวที่ไม่เคยมีมาก่อนสิ่งที่วุฒิสภาทำอาทิเช่น รับทราบปัญหาช่วยเหลือประสานงานเพื่อแก้ไขปัญหาให้กับประชาชนที่ได้รับผลกระทบในแต่ละพื้นที่ ผ่านโครงการสมาชิกวุฒิสภาพบประชาชนกับประชาชนในแต่ละภูมิภาคตการอนุมัติพระราชกำหนด 2 ฉบับ เกี่ยวกับการให้ความช่วยเหลือผู้ประกอบธุรกิจที่ได้รับผลกระทบและแก้ไขปัญหาเศรษฐกิจและสังคมจากการระบาดของโรคไวรัสโคโรน่า 2019การปรับแก้ไขข้อบังคับการประชุมของวุฒิสภาเพื่อให้วุฒิสภาสามารถจัดการประชุมคณะกรรมาธิการผ่านสื่ออิเล็กทรอนิกส์ได้เพื่อให้การทำหน้าที่ของคณะกรรมาธิการของวุฒิสภา ยังเป็นที่พึ่งของประชาชนได้ด้วยโรคภัยและอุปสรรคต่าง ๆ การเสนอให้ปรับลดงบประมาณของวุฒิสภา เพื่อให้รัฐบาลนำไปแก้ปัญหาวิกฤติได้มากยิ่งขึ้น เป็นต้นเป็นต้น ผมขอย้อนกลับไปกล่าวถึงภารกิจหลัก 3 ประการของวุฒิสภา ตามที่กล่าวมาแล้วคือ กลั่นกรอง ตรวจสอบ และปฏิรูปซึ่งผมขอกล่าวโดยสรุป ดังนี้ การกลั่นกรองสามารถแบ่งได้เป็น 2 ประเภท คือการกลั่นกรองกฎหมาย และการกลั่นกรองบุคคลการกลั่นกรองกฎหมายมีทั้งร่างกฎหมายที่ต้องพิจารณาโดยผ่าน 2 สภา ตามลำดับ คือ สภาผู้แทนราษฎรและวุฒิสภา การพิจารณาของกฎหมายโดยที่ประชุมร่วมกันของรัฐสภาอีกด้วยสำหรับร่างกฎหมายที่ต้องผ่าน ๒ สภา คือผ่านสภาผู้แทนราษฎรและผ่านวุฒิสภาวุฒิสภาได้พิจารณาร่างกฎหมายประเภทนี้ไปแล้ว 28 ฉบับ นอกจากนั้นยังได้อนุมัติพระราชกำหนดอีก ๑๑ ฉบับ ของรัฐสภา มีร่างรัฐธรรมนูญแก้ไขเพิ่มเติม ซึ่งสมาชิกวุฒิสภาได้ร่วมพิจารณามาแล้ว 20 ฉบับ ร่างพระราชบัญัญัติประกอบและร่างพระราชบัญญัติที่เกี่ยวกับการปฏิรูป ประเทศ 13 ฉบับด้วยความละเอียดรอบคอบ เนื่อง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แบ่งพิมพ์) สัมมนาโครงการสมาชิกวุฒิสภา</dc:title>
  <dc:creator/>
  <cp:keywords/>
  <dcterms:created xsi:type="dcterms:W3CDTF">2024-01-04T02:53:16Z</dcterms:created>
  <dcterms:modified xsi:type="dcterms:W3CDTF">2024-01-04T02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กันยายน 2566 เวลา 09.05 น.</vt:lpwstr>
  </property>
  <property fmtid="{D5CDD505-2E9C-101B-9397-08002B2CF9AE}" pid="3" name="subtitle">
    <vt:lpwstr/>
  </property>
</Properties>
</file>